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Number</w:t>
      </w:r>
      <w:r>
        <w:t xml:space="preserve"> </w:t>
      </w:r>
      <w:r>
        <w:t xml:space="preserve">99 + 1832.5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2640 uL of 1x Picogreen should be made, using 13.2 uL of 200x Picogreen reagent diluted with 2626.8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4d48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688f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10ed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